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D4EF23" w14:textId="234439AC" w:rsidR="00BD38F4" w:rsidRPr="0002630B" w:rsidRDefault="0002630B" w:rsidP="0002630B">
      <w:pPr>
        <w:jc w:val="center"/>
        <w:rPr>
          <w:sz w:val="36"/>
        </w:rPr>
      </w:pPr>
      <w:r w:rsidRPr="0002630B">
        <w:rPr>
          <w:sz w:val="36"/>
        </w:rPr>
        <w:t>Research Plan on Quality Factor</w:t>
      </w:r>
    </w:p>
    <w:p w14:paraId="0B65399A" w14:textId="3743122B" w:rsidR="0002630B" w:rsidRPr="0002630B" w:rsidRDefault="0002630B" w:rsidP="0002630B">
      <m:oMathPara>
        <m:oMath>
          <m:r>
            <w:rPr>
              <w:rFonts w:ascii="Cambria Math" w:hAnsi="Cambria Math"/>
            </w:rPr>
            <m:t>B∝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τ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</m:den>
          </m:f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*</m:t>
                      </m:r>
                    </m:sup>
                  </m:sSubSup>
                </m:e>
              </m:d>
            </m:e>
            <m:sup>
              <m:f>
                <m:fPr>
                  <m:type m:val="lin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color w:val="FF0000"/>
            </w:rPr>
            <m:t>μ</m:t>
          </m:r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m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</w:rPr>
                        <m:t>S</m:t>
                      </m:r>
                    </m:sub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*</m:t>
                      </m:r>
                    </m:sup>
                  </m:sSubSup>
                </m:e>
              </m:d>
            </m:e>
            <m:sup>
              <m:f>
                <m:fPr>
                  <m:type m:val="lin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L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w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κ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</m:t>
                  </m:r>
                </m:sub>
              </m:sSub>
            </m:den>
          </m:f>
        </m:oMath>
      </m:oMathPara>
    </w:p>
    <w:p w14:paraId="7C346C56" w14:textId="77777777" w:rsidR="0002630B" w:rsidRDefault="0002630B" w:rsidP="0002630B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τ</m:t>
        </m:r>
      </m:oMath>
      <w:r>
        <w:t xml:space="preserve"> is the electron relaxation time</w:t>
      </w:r>
    </w:p>
    <w:p w14:paraId="66F35DAC" w14:textId="77777777" w:rsidR="0002630B" w:rsidRDefault="0002630B" w:rsidP="0002630B">
      <w:pPr>
        <w:pStyle w:val="ListParagraph"/>
        <w:numPr>
          <w:ilvl w:val="0"/>
          <w:numId w:val="1"/>
        </w:num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is the Seebeck effective mass</w:t>
      </w:r>
    </w:p>
    <w:p w14:paraId="215D7F81" w14:textId="01ACAB1D" w:rsidR="0002630B" w:rsidRDefault="0002630B" w:rsidP="0002630B">
      <w:pPr>
        <w:pStyle w:val="ListParagraph"/>
        <w:numPr>
          <w:ilvl w:val="0"/>
          <w:numId w:val="1"/>
        </w:numPr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t xml:space="preserve"> is the conductivity effective mass </w:t>
      </w:r>
    </w:p>
    <w:p w14:paraId="582D179A" w14:textId="3527FF82" w:rsidR="0002630B" w:rsidRDefault="0002630B" w:rsidP="0002630B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μ</m:t>
        </m:r>
      </m:oMath>
      <w:r>
        <w:t xml:space="preserve"> is the effective mobility from Hall measurement</w:t>
      </w:r>
    </w:p>
    <w:p w14:paraId="1AF1408C" w14:textId="77777777" w:rsidR="0002630B" w:rsidRDefault="0002630B" w:rsidP="0002630B">
      <w:pPr>
        <w:pStyle w:val="ListParagraph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is the DOS weighted mobility </w:t>
      </w:r>
    </w:p>
    <w:p w14:paraId="3445F5AE" w14:textId="77777777" w:rsidR="0002630B" w:rsidRDefault="0002630B" w:rsidP="0002630B">
      <w:pPr>
        <w:pStyle w:val="ListParagraph"/>
        <w:numPr>
          <w:ilvl w:val="0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κ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is the lattice thermal conductivity </w:t>
      </w:r>
    </w:p>
    <w:p w14:paraId="231CCC19" w14:textId="02830136" w:rsidR="0002630B" w:rsidRDefault="0002630B" w:rsidP="0002630B">
      <w:r>
        <w:t xml:space="preserve">The goal is to maximize the quality factor </w:t>
      </w:r>
      <m:oMath>
        <m:r>
          <w:rPr>
            <w:rFonts w:ascii="Cambria Math" w:hAnsi="Cambria Math"/>
          </w:rPr>
          <m:t>B</m:t>
        </m:r>
      </m:oMath>
      <w:r>
        <w:t xml:space="preserve">, or quality factor as a function of temperature </w:t>
      </w:r>
      <m:oMath>
        <m:r>
          <w:rPr>
            <w:rFonts w:ascii="Cambria Math" w:hAnsi="Cambria Math"/>
          </w:rPr>
          <m:t>B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76D222FF" w14:textId="6F09CB0A" w:rsidR="0002630B" w:rsidRDefault="0002630B" w:rsidP="0002630B">
      <w:pPr>
        <w:pStyle w:val="ListParagraph"/>
        <w:numPr>
          <w:ilvl w:val="0"/>
          <w:numId w:val="2"/>
        </w:numPr>
      </w:pPr>
      <w:r>
        <w:t xml:space="preserve">Obtain effective mobility </w:t>
      </w:r>
      <m:oMath>
        <m:r>
          <w:rPr>
            <w:rFonts w:ascii="Cambria Math" w:hAnsi="Cambria Math"/>
            <w:color w:val="FF0000"/>
          </w:rPr>
          <m:t>μ</m:t>
        </m:r>
      </m:oMath>
      <w:r>
        <w:t xml:space="preserve"> as a function of temperature from Hall measurements. </w:t>
      </w:r>
    </w:p>
    <w:p w14:paraId="65BF395D" w14:textId="11585EAC" w:rsidR="0002630B" w:rsidRDefault="0002630B" w:rsidP="0002630B">
      <w:pPr>
        <w:pStyle w:val="ListParagraph"/>
        <w:numPr>
          <w:ilvl w:val="0"/>
          <w:numId w:val="2"/>
        </w:numPr>
      </w:pPr>
      <w:r>
        <w:t xml:space="preserve">Estimate </w:t>
      </w:r>
      <m:oMath>
        <m:sSubSup>
          <m:sSubSupPr>
            <m:ctrlPr>
              <w:rPr>
                <w:rFonts w:ascii="Cambria Math" w:hAnsi="Cambria Math"/>
                <w:i/>
                <w:color w:val="FF0000"/>
              </w:rPr>
            </m:ctrlPr>
          </m:sSubSupPr>
          <m:e>
            <m:r>
              <w:rPr>
                <w:rFonts w:ascii="Cambria Math" w:hAnsi="Cambria Math"/>
                <w:color w:val="FF0000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S</m:t>
            </m:r>
          </m:sub>
          <m:sup>
            <m:r>
              <w:rPr>
                <w:rFonts w:ascii="Cambria Math" w:hAnsi="Cambria Math"/>
                <w:color w:val="FF0000"/>
              </w:rPr>
              <m:t>*</m:t>
            </m:r>
          </m:sup>
        </m:sSubSup>
      </m:oMath>
      <w:r>
        <w:rPr>
          <w:color w:val="FF0000"/>
        </w:rPr>
        <w:t xml:space="preserve"> </w:t>
      </w:r>
      <w:r>
        <w:t xml:space="preserve">from </w:t>
      </w:r>
      <w:proofErr w:type="spellStart"/>
      <w:r w:rsidR="009F66F6">
        <w:t>Pisarenko</w:t>
      </w:r>
      <w:proofErr w:type="spellEnd"/>
      <w:r w:rsidR="009F66F6">
        <w:t xml:space="preserve"> plot, which can be generated from</w:t>
      </w:r>
      <w:r>
        <w:t xml:space="preserve"> (a) </w:t>
      </w:r>
      <w:proofErr w:type="spellStart"/>
      <w:r>
        <w:t>Seebeck</w:t>
      </w:r>
      <w:proofErr w:type="spellEnd"/>
      <w:r>
        <w:t xml:space="preserve"> vs. T and (b) carrier concentration vs. T (from Hall measurements)</w:t>
      </w:r>
    </w:p>
    <w:p w14:paraId="0634AF66" w14:textId="727445FA" w:rsidR="009F66F6" w:rsidRDefault="009F66F6" w:rsidP="0002630B">
      <w:pPr>
        <w:pStyle w:val="ListParagraph"/>
        <w:numPr>
          <w:ilvl w:val="0"/>
          <w:numId w:val="2"/>
        </w:numPr>
      </w:pPr>
      <w:r>
        <w:t xml:space="preserve">Estimate </w:t>
      </w: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κ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L</m:t>
            </m:r>
          </m:sub>
        </m:sSub>
      </m:oMath>
      <w:r>
        <w:rPr>
          <w:color w:val="FF0000"/>
        </w:rPr>
        <w:t xml:space="preserve"> </w:t>
      </w:r>
      <w:r>
        <w:t>from speed of sound, which is a function of elastic constants and density.</w:t>
      </w:r>
      <w:bookmarkStart w:id="0" w:name="_GoBack"/>
      <w:bookmarkEnd w:id="0"/>
    </w:p>
    <w:p w14:paraId="3571980D" w14:textId="5807B4AD" w:rsidR="0002630B" w:rsidRDefault="0002630B" w:rsidP="0002630B"/>
    <w:sectPr w:rsidR="000263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45FA2"/>
    <w:multiLevelType w:val="hybridMultilevel"/>
    <w:tmpl w:val="4D24D2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582E49"/>
    <w:multiLevelType w:val="hybridMultilevel"/>
    <w:tmpl w:val="7834E57C"/>
    <w:lvl w:ilvl="0" w:tplc="9086F2BA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MDC2NDe2NDY2NDdR0lEKTi0uzszPAykwrAUAwmyz4ywAAAA="/>
  </w:docVars>
  <w:rsids>
    <w:rsidRoot w:val="0002630B"/>
    <w:rsid w:val="0002630B"/>
    <w:rsid w:val="008C18F5"/>
    <w:rsid w:val="009F66F6"/>
    <w:rsid w:val="00F75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72BA3"/>
  <w15:chartTrackingRefBased/>
  <w15:docId w15:val="{DE500CC7-21D0-4DF4-A382-A64398D40A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630B"/>
    <w:rPr>
      <w:color w:val="808080"/>
    </w:rPr>
  </w:style>
  <w:style w:type="paragraph" w:styleId="ListParagraph">
    <w:name w:val="List Paragraph"/>
    <w:basedOn w:val="Normal"/>
    <w:uiPriority w:val="34"/>
    <w:qFormat/>
    <w:rsid w:val="00026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ning Niu</dc:creator>
  <cp:keywords/>
  <dc:description/>
  <cp:lastModifiedBy>Changning Niu</cp:lastModifiedBy>
  <cp:revision>1</cp:revision>
  <dcterms:created xsi:type="dcterms:W3CDTF">2019-04-04T19:39:00Z</dcterms:created>
  <dcterms:modified xsi:type="dcterms:W3CDTF">2019-04-04T19:52:00Z</dcterms:modified>
</cp:coreProperties>
</file>